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3B784" w14:textId="77777777" w:rsidR="000863CB" w:rsidRDefault="000863CB" w:rsidP="000863CB">
      <w:pPr>
        <w:widowControl/>
        <w:jc w:val="center"/>
        <w:rPr>
          <w:rFonts w:ascii="黑体" w:eastAsia="黑体" w:hAnsi="华文中宋"/>
          <w:bCs/>
          <w:sz w:val="36"/>
          <w:szCs w:val="36"/>
        </w:rPr>
      </w:pPr>
      <w:r>
        <w:rPr>
          <w:rFonts w:ascii="黑体" w:eastAsia="黑体" w:hAnsi="宋体" w:cs="宋体" w:hint="eastAsia"/>
          <w:bCs/>
          <w:sz w:val="36"/>
          <w:szCs w:val="36"/>
        </w:rPr>
        <w:t>应</w:t>
      </w:r>
      <w:r>
        <w:rPr>
          <w:rFonts w:ascii="黑体" w:eastAsia="黑体" w:hAnsi="Batang" w:cs="Batang" w:hint="eastAsia"/>
          <w:bCs/>
          <w:sz w:val="36"/>
          <w:szCs w:val="36"/>
        </w:rPr>
        <w:t>聘人</w:t>
      </w:r>
      <w:r>
        <w:rPr>
          <w:rFonts w:ascii="黑体" w:eastAsia="黑体" w:hAnsi="宋体" w:cs="宋体" w:hint="eastAsia"/>
          <w:bCs/>
          <w:sz w:val="36"/>
          <w:szCs w:val="36"/>
        </w:rPr>
        <w:t>员报</w:t>
      </w:r>
      <w:r>
        <w:rPr>
          <w:rFonts w:ascii="黑体" w:eastAsia="黑体" w:hAnsi="Batang" w:cs="Batang" w:hint="eastAsia"/>
          <w:bCs/>
          <w:sz w:val="36"/>
          <w:szCs w:val="36"/>
        </w:rPr>
        <w:t>名表</w:t>
      </w:r>
    </w:p>
    <w:p w14:paraId="65A42974" w14:textId="77777777" w:rsidR="000863CB" w:rsidRDefault="000863CB" w:rsidP="000863CB">
      <w:pPr>
        <w:snapToGrid w:val="0"/>
        <w:spacing w:line="300" w:lineRule="exact"/>
        <w:rPr>
          <w:rFonts w:ascii="黑体" w:eastAsia="黑体" w:hAnsi="华文中宋"/>
          <w:sz w:val="24"/>
        </w:rPr>
      </w:pPr>
    </w:p>
    <w:p w14:paraId="0BE1EEC9" w14:textId="2B042AD2" w:rsidR="000863CB" w:rsidRDefault="000863CB" w:rsidP="000863CB">
      <w:pPr>
        <w:snapToGrid w:val="0"/>
        <w:spacing w:line="300" w:lineRule="exact"/>
        <w:rPr>
          <w:rFonts w:ascii="黑体" w:eastAsia="黑体" w:hAnsi="华文中宋"/>
          <w:b/>
          <w:bCs/>
          <w:sz w:val="24"/>
        </w:rPr>
      </w:pPr>
      <w:r w:rsidRPr="00E94718">
        <w:rPr>
          <w:rFonts w:ascii="黑体" w:eastAsia="黑体" w:hAnsi="华文中宋" w:hint="eastAsia"/>
          <w:b/>
          <w:bCs/>
          <w:sz w:val="24"/>
        </w:rPr>
        <w:t>报考岗位：</w:t>
      </w:r>
    </w:p>
    <w:p w14:paraId="59EB91BB" w14:textId="77777777" w:rsidR="00E94718" w:rsidRPr="00E94718" w:rsidRDefault="00E94718" w:rsidP="000863CB">
      <w:pPr>
        <w:snapToGrid w:val="0"/>
        <w:spacing w:line="300" w:lineRule="exact"/>
        <w:rPr>
          <w:rFonts w:ascii="黑体" w:eastAsia="黑体" w:hAnsi="黑体" w:hint="eastAsia"/>
          <w:b/>
          <w:bCs/>
          <w:sz w:val="24"/>
        </w:rPr>
      </w:pPr>
    </w:p>
    <w:tbl>
      <w:tblPr>
        <w:tblW w:w="9482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99"/>
        <w:gridCol w:w="175"/>
        <w:gridCol w:w="272"/>
        <w:gridCol w:w="841"/>
        <w:gridCol w:w="934"/>
        <w:gridCol w:w="717"/>
        <w:gridCol w:w="519"/>
        <w:gridCol w:w="722"/>
        <w:gridCol w:w="1059"/>
        <w:gridCol w:w="6"/>
        <w:gridCol w:w="707"/>
        <w:gridCol w:w="1243"/>
        <w:gridCol w:w="176"/>
        <w:gridCol w:w="1412"/>
      </w:tblGrid>
      <w:tr w:rsidR="000863CB" w:rsidRPr="00F07563" w14:paraId="1D673C13" w14:textId="77777777" w:rsidTr="00B85F1D">
        <w:trPr>
          <w:trHeight w:val="459"/>
        </w:trPr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255D4" w14:textId="77777777" w:rsidR="000863CB" w:rsidRPr="00F07563" w:rsidRDefault="000863CB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 w:rsidRPr="00F07563">
              <w:rPr>
                <w:rFonts w:ascii="黑体" w:eastAsia="黑体" w:hint="eastAsia"/>
              </w:rPr>
              <w:t>姓名</w:t>
            </w:r>
          </w:p>
        </w:tc>
        <w:tc>
          <w:tcPr>
            <w:tcW w:w="12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3AACB" w14:textId="77777777" w:rsidR="000863CB" w:rsidRPr="00F07563" w:rsidRDefault="000863CB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</w:p>
        </w:tc>
        <w:tc>
          <w:tcPr>
            <w:tcW w:w="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BDC20" w14:textId="77777777" w:rsidR="000863CB" w:rsidRPr="00F07563" w:rsidRDefault="000863CB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 w:rsidRPr="00F07563">
              <w:rPr>
                <w:rFonts w:ascii="黑体" w:eastAsia="黑体" w:hint="eastAsia"/>
              </w:rPr>
              <w:t>性  别</w:t>
            </w:r>
          </w:p>
        </w:tc>
        <w:tc>
          <w:tcPr>
            <w:tcW w:w="12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8A22C" w14:textId="77777777" w:rsidR="000863CB" w:rsidRPr="00F07563" w:rsidRDefault="000863CB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25710" w14:textId="77777777" w:rsidR="000863CB" w:rsidRPr="00F07563" w:rsidRDefault="000863CB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 w:rsidRPr="00F07563">
              <w:rPr>
                <w:rFonts w:ascii="黑体" w:eastAsia="黑体" w:hint="eastAsia"/>
              </w:rPr>
              <w:t>出生</w:t>
            </w:r>
          </w:p>
          <w:p w14:paraId="7F72DBEC" w14:textId="77777777" w:rsidR="000863CB" w:rsidRPr="00F07563" w:rsidRDefault="000863CB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 w:rsidRPr="00F07563">
              <w:rPr>
                <w:rFonts w:ascii="黑体" w:eastAsia="黑体" w:hint="eastAsia"/>
              </w:rPr>
              <w:t>年月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6BE823" w14:textId="77777777" w:rsidR="000863CB" w:rsidRPr="00F07563" w:rsidRDefault="000863CB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</w:p>
        </w:tc>
        <w:tc>
          <w:tcPr>
            <w:tcW w:w="7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58D35" w14:textId="77777777" w:rsidR="000863CB" w:rsidRPr="00F07563" w:rsidRDefault="000863CB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 w:rsidRPr="00F07563">
              <w:rPr>
                <w:rFonts w:ascii="黑体" w:eastAsia="黑体" w:hint="eastAsia"/>
              </w:rPr>
              <w:t>民族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72C41" w14:textId="77777777" w:rsidR="000863CB" w:rsidRPr="00F07563" w:rsidRDefault="000863CB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</w:p>
        </w:tc>
        <w:tc>
          <w:tcPr>
            <w:tcW w:w="158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99913" w14:textId="77777777" w:rsidR="000863CB" w:rsidRPr="00F07563" w:rsidRDefault="000863CB" w:rsidP="00B85F1D">
            <w:pPr>
              <w:snapToGrid w:val="0"/>
              <w:spacing w:line="280" w:lineRule="exact"/>
              <w:jc w:val="center"/>
            </w:pPr>
            <w:r w:rsidRPr="00F07563">
              <w:rPr>
                <w:rFonts w:hint="eastAsia"/>
              </w:rPr>
              <w:t>照</w:t>
            </w:r>
          </w:p>
          <w:p w14:paraId="7822311C" w14:textId="77777777" w:rsidR="000863CB" w:rsidRPr="00F07563" w:rsidRDefault="000863CB" w:rsidP="00B85F1D">
            <w:pPr>
              <w:snapToGrid w:val="0"/>
              <w:spacing w:line="280" w:lineRule="exact"/>
              <w:jc w:val="center"/>
            </w:pPr>
          </w:p>
          <w:p w14:paraId="52C2FCC0" w14:textId="77777777" w:rsidR="000863CB" w:rsidRPr="00F07563" w:rsidRDefault="000863CB" w:rsidP="00B85F1D">
            <w:pPr>
              <w:snapToGrid w:val="0"/>
              <w:spacing w:line="280" w:lineRule="exact"/>
              <w:jc w:val="center"/>
            </w:pPr>
            <w:r w:rsidRPr="00F07563">
              <w:rPr>
                <w:rFonts w:hint="eastAsia"/>
              </w:rPr>
              <w:t>片</w:t>
            </w:r>
          </w:p>
        </w:tc>
      </w:tr>
      <w:tr w:rsidR="00F07563" w:rsidRPr="00F07563" w14:paraId="3FABC5BD" w14:textId="77777777" w:rsidTr="005C5292">
        <w:trPr>
          <w:trHeight w:val="465"/>
        </w:trPr>
        <w:tc>
          <w:tcPr>
            <w:tcW w:w="19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CC321" w14:textId="2F940D4D" w:rsidR="00F07563" w:rsidRPr="00F07563" w:rsidRDefault="00F07563" w:rsidP="00B85F1D">
            <w:pPr>
              <w:snapToGrid w:val="0"/>
              <w:spacing w:line="280" w:lineRule="exact"/>
              <w:jc w:val="center"/>
            </w:pPr>
            <w:r w:rsidRPr="00F07563">
              <w:rPr>
                <w:rFonts w:hint="eastAsia"/>
              </w:rPr>
              <w:t>身份证</w:t>
            </w:r>
          </w:p>
        </w:tc>
        <w:tc>
          <w:tcPr>
            <w:tcW w:w="590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C0B66" w14:textId="77777777" w:rsidR="00F07563" w:rsidRPr="00F07563" w:rsidRDefault="00F07563" w:rsidP="00F07563">
            <w:pPr>
              <w:snapToGrid w:val="0"/>
              <w:spacing w:line="280" w:lineRule="exact"/>
            </w:pPr>
          </w:p>
        </w:tc>
        <w:tc>
          <w:tcPr>
            <w:tcW w:w="158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E3107" w14:textId="77777777" w:rsidR="00F07563" w:rsidRPr="00F07563" w:rsidRDefault="00F07563" w:rsidP="00B85F1D">
            <w:pPr>
              <w:widowControl/>
              <w:snapToGrid w:val="0"/>
              <w:spacing w:line="280" w:lineRule="exact"/>
              <w:jc w:val="center"/>
            </w:pPr>
          </w:p>
        </w:tc>
      </w:tr>
      <w:tr w:rsidR="00F07563" w:rsidRPr="00F07563" w14:paraId="1F0F2DC9" w14:textId="77777777" w:rsidTr="00B65700">
        <w:trPr>
          <w:trHeight w:val="465"/>
        </w:trPr>
        <w:tc>
          <w:tcPr>
            <w:tcW w:w="19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CE1C2" w14:textId="22B41DA5" w:rsidR="00F07563" w:rsidRPr="00F07563" w:rsidRDefault="00F07563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 w:rsidRPr="00F07563">
              <w:rPr>
                <w:rFonts w:ascii="黑体" w:eastAsia="黑体" w:hint="eastAsia"/>
              </w:rPr>
              <w:t>是否北京户籍</w:t>
            </w:r>
          </w:p>
        </w:tc>
        <w:tc>
          <w:tcPr>
            <w:tcW w:w="21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DB7ED" w14:textId="61FE950D" w:rsidR="00F07563" w:rsidRPr="00F07563" w:rsidRDefault="00F07563" w:rsidP="00B85F1D">
            <w:pPr>
              <w:snapToGrid w:val="0"/>
              <w:spacing w:line="280" w:lineRule="exact"/>
              <w:jc w:val="center"/>
              <w:rPr>
                <w:rFonts w:ascii="黑体" w:eastAsia="黑体" w:hAnsi="黑体"/>
              </w:rPr>
            </w:pPr>
            <w:r w:rsidRPr="00F07563">
              <w:rPr>
                <w:rFonts w:hint="eastAsia"/>
              </w:rPr>
              <w:t xml:space="preserve">□是 </w:t>
            </w:r>
            <w:r w:rsidRPr="00F07563">
              <w:t xml:space="preserve"> </w:t>
            </w:r>
            <w:r w:rsidRPr="00F07563">
              <w:rPr>
                <w:rFonts w:hint="eastAsia"/>
              </w:rPr>
              <w:t>□否</w:t>
            </w:r>
          </w:p>
        </w:tc>
        <w:tc>
          <w:tcPr>
            <w:tcW w:w="17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5E0E1" w14:textId="0D55ACB2" w:rsidR="00F07563" w:rsidRPr="00F07563" w:rsidRDefault="00F07563" w:rsidP="00B85F1D">
            <w:pPr>
              <w:snapToGrid w:val="0"/>
              <w:spacing w:line="280" w:lineRule="exact"/>
              <w:jc w:val="center"/>
              <w:rPr>
                <w:rFonts w:ascii="黑体" w:eastAsia="黑体" w:hAnsi="黑体"/>
              </w:rPr>
            </w:pPr>
            <w:r w:rsidRPr="00F07563">
              <w:rPr>
                <w:rFonts w:hint="eastAsia"/>
              </w:rPr>
              <w:t>政治面貌</w:t>
            </w:r>
          </w:p>
        </w:tc>
        <w:tc>
          <w:tcPr>
            <w:tcW w:w="19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0F326" w14:textId="77777777" w:rsidR="00F07563" w:rsidRPr="00F07563" w:rsidRDefault="00F07563" w:rsidP="00B85F1D">
            <w:pPr>
              <w:snapToGrid w:val="0"/>
              <w:spacing w:line="280" w:lineRule="exact"/>
              <w:jc w:val="center"/>
            </w:pPr>
          </w:p>
        </w:tc>
        <w:tc>
          <w:tcPr>
            <w:tcW w:w="158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CE9B8" w14:textId="77777777" w:rsidR="00F07563" w:rsidRPr="00F07563" w:rsidRDefault="00F07563" w:rsidP="00B85F1D">
            <w:pPr>
              <w:widowControl/>
              <w:snapToGrid w:val="0"/>
              <w:spacing w:line="280" w:lineRule="exact"/>
              <w:jc w:val="center"/>
            </w:pPr>
          </w:p>
        </w:tc>
      </w:tr>
      <w:tr w:rsidR="00F07563" w:rsidRPr="00F07563" w14:paraId="39B8FA30" w14:textId="77777777" w:rsidTr="00B65700">
        <w:trPr>
          <w:trHeight w:val="465"/>
        </w:trPr>
        <w:tc>
          <w:tcPr>
            <w:tcW w:w="19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FB7D2" w14:textId="3B00591F" w:rsidR="00F07563" w:rsidRPr="00F07563" w:rsidRDefault="00F07563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 w:rsidRPr="00F07563">
              <w:rPr>
                <w:rFonts w:ascii="黑体" w:eastAsia="黑体" w:hint="eastAsia"/>
              </w:rPr>
              <w:t>联系电话</w:t>
            </w:r>
          </w:p>
        </w:tc>
        <w:tc>
          <w:tcPr>
            <w:tcW w:w="21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BDDB1" w14:textId="77777777" w:rsidR="00F07563" w:rsidRPr="00F07563" w:rsidRDefault="00F07563" w:rsidP="00B85F1D">
            <w:pPr>
              <w:snapToGrid w:val="0"/>
              <w:spacing w:line="280" w:lineRule="exact"/>
              <w:jc w:val="center"/>
            </w:pPr>
          </w:p>
        </w:tc>
        <w:tc>
          <w:tcPr>
            <w:tcW w:w="17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48014" w14:textId="17A4DAB6" w:rsidR="00F07563" w:rsidRPr="00F07563" w:rsidRDefault="00F07563" w:rsidP="00B85F1D">
            <w:pPr>
              <w:snapToGrid w:val="0"/>
              <w:spacing w:line="280" w:lineRule="exact"/>
              <w:jc w:val="center"/>
            </w:pPr>
            <w:r w:rsidRPr="00F07563">
              <w:rPr>
                <w:rFonts w:ascii="黑体" w:eastAsia="黑体" w:hint="eastAsia"/>
              </w:rPr>
              <w:t>电子邮件</w:t>
            </w:r>
          </w:p>
        </w:tc>
        <w:tc>
          <w:tcPr>
            <w:tcW w:w="19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2629F" w14:textId="77777777" w:rsidR="00F07563" w:rsidRPr="00F07563" w:rsidRDefault="00F07563" w:rsidP="00B85F1D">
            <w:pPr>
              <w:snapToGrid w:val="0"/>
              <w:spacing w:line="280" w:lineRule="exact"/>
              <w:jc w:val="center"/>
            </w:pPr>
          </w:p>
        </w:tc>
        <w:tc>
          <w:tcPr>
            <w:tcW w:w="158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E420E" w14:textId="77777777" w:rsidR="00F07563" w:rsidRPr="00F07563" w:rsidRDefault="00F07563" w:rsidP="00B85F1D">
            <w:pPr>
              <w:widowControl/>
              <w:snapToGrid w:val="0"/>
              <w:spacing w:line="280" w:lineRule="exact"/>
              <w:jc w:val="center"/>
            </w:pPr>
          </w:p>
        </w:tc>
      </w:tr>
      <w:tr w:rsidR="00F07563" w:rsidRPr="00F07563" w14:paraId="4BE64239" w14:textId="77777777" w:rsidTr="00B53D63">
        <w:trPr>
          <w:trHeight w:val="467"/>
        </w:trPr>
        <w:tc>
          <w:tcPr>
            <w:tcW w:w="11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4A6CB" w14:textId="77777777" w:rsidR="00F07563" w:rsidRPr="00F07563" w:rsidRDefault="00F07563" w:rsidP="00B53D63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 w:rsidRPr="00F07563">
              <w:rPr>
                <w:rFonts w:ascii="黑体" w:eastAsia="黑体" w:hint="eastAsia"/>
              </w:rPr>
              <w:t>通讯地址</w:t>
            </w:r>
          </w:p>
        </w:tc>
        <w:tc>
          <w:tcPr>
            <w:tcW w:w="8336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F9D68" w14:textId="77777777" w:rsidR="00F07563" w:rsidRPr="00F07563" w:rsidRDefault="00F07563" w:rsidP="00B53D63">
            <w:pPr>
              <w:snapToGrid w:val="0"/>
              <w:spacing w:line="280" w:lineRule="exact"/>
              <w:jc w:val="center"/>
            </w:pPr>
          </w:p>
        </w:tc>
      </w:tr>
      <w:tr w:rsidR="00B85F1D" w:rsidRPr="00F07563" w14:paraId="08C1D9A9" w14:textId="77777777" w:rsidTr="00B85F1D">
        <w:tc>
          <w:tcPr>
            <w:tcW w:w="11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87B12" w14:textId="77777777" w:rsidR="00B85F1D" w:rsidRPr="00F07563" w:rsidRDefault="00B85F1D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 w:rsidRPr="00F07563">
              <w:rPr>
                <w:rFonts w:ascii="黑体" w:eastAsia="黑体" w:hint="eastAsia"/>
              </w:rPr>
              <w:t>毕业院校及时间</w:t>
            </w:r>
          </w:p>
        </w:tc>
        <w:tc>
          <w:tcPr>
            <w:tcW w:w="37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78CCF" w14:textId="77777777" w:rsidR="00B85F1D" w:rsidRPr="00F07563" w:rsidRDefault="00B85F1D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</w:p>
        </w:tc>
        <w:tc>
          <w:tcPr>
            <w:tcW w:w="1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1DA70" w14:textId="77777777" w:rsidR="00B85F1D" w:rsidRPr="00F07563" w:rsidRDefault="00B85F1D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 w:rsidRPr="00F07563">
              <w:rPr>
                <w:rFonts w:ascii="黑体" w:eastAsia="黑体" w:hint="eastAsia"/>
              </w:rPr>
              <w:t>所学专业</w:t>
            </w:r>
          </w:p>
        </w:tc>
        <w:tc>
          <w:tcPr>
            <w:tcW w:w="28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5AA44" w14:textId="77777777" w:rsidR="00B85F1D" w:rsidRPr="00F07563" w:rsidRDefault="00B85F1D" w:rsidP="00B85F1D">
            <w:pPr>
              <w:snapToGrid w:val="0"/>
              <w:spacing w:line="280" w:lineRule="exact"/>
              <w:jc w:val="center"/>
            </w:pPr>
          </w:p>
        </w:tc>
      </w:tr>
      <w:tr w:rsidR="00F07563" w:rsidRPr="00F07563" w14:paraId="2591EAF9" w14:textId="77777777" w:rsidTr="008A5141">
        <w:trPr>
          <w:trHeight w:val="413"/>
        </w:trPr>
        <w:tc>
          <w:tcPr>
            <w:tcW w:w="11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089146" w14:textId="4F505FB8" w:rsidR="00F07563" w:rsidRPr="00F07563" w:rsidRDefault="00F07563" w:rsidP="00B53D63">
            <w:pPr>
              <w:snapToGrid w:val="0"/>
              <w:spacing w:line="280" w:lineRule="exact"/>
              <w:ind w:left="60"/>
              <w:jc w:val="center"/>
              <w:rPr>
                <w:rFonts w:ascii="黑体" w:eastAsia="黑体"/>
              </w:rPr>
            </w:pPr>
            <w:r w:rsidRPr="00F07563">
              <w:rPr>
                <w:rFonts w:ascii="黑体" w:eastAsia="黑体" w:hint="eastAsia"/>
              </w:rPr>
              <w:t>学历</w:t>
            </w:r>
          </w:p>
        </w:tc>
        <w:tc>
          <w:tcPr>
            <w:tcW w:w="24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A2889" w14:textId="77777777" w:rsidR="00F07563" w:rsidRPr="00F07563" w:rsidRDefault="00F07563" w:rsidP="00B53D63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</w:p>
        </w:tc>
        <w:tc>
          <w:tcPr>
            <w:tcW w:w="1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1DE39" w14:textId="1A7FEE1A" w:rsidR="00F07563" w:rsidRPr="00F07563" w:rsidRDefault="00F07563" w:rsidP="00B53D63">
            <w:pPr>
              <w:snapToGrid w:val="0"/>
              <w:spacing w:line="280" w:lineRule="exact"/>
              <w:ind w:left="60"/>
              <w:jc w:val="center"/>
              <w:rPr>
                <w:rFonts w:ascii="黑体" w:eastAsia="黑体"/>
              </w:rPr>
            </w:pPr>
            <w:r w:rsidRPr="00F07563">
              <w:rPr>
                <w:rFonts w:ascii="黑体" w:eastAsia="黑体" w:hint="eastAsia"/>
              </w:rPr>
              <w:t>学位</w:t>
            </w:r>
          </w:p>
        </w:tc>
        <w:tc>
          <w:tcPr>
            <w:tcW w:w="1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6EB00" w14:textId="77777777" w:rsidR="00F07563" w:rsidRPr="00F07563" w:rsidRDefault="00F07563" w:rsidP="00B53D63">
            <w:pPr>
              <w:snapToGrid w:val="0"/>
              <w:spacing w:line="280" w:lineRule="exact"/>
              <w:ind w:left="60"/>
              <w:jc w:val="center"/>
              <w:rPr>
                <w:rFonts w:ascii="黑体" w:eastAsia="黑体"/>
              </w:rPr>
            </w:pPr>
          </w:p>
        </w:tc>
        <w:tc>
          <w:tcPr>
            <w:tcW w:w="28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D0CD3" w14:textId="77777777" w:rsidR="00F07563" w:rsidRPr="00F07563" w:rsidRDefault="00F07563" w:rsidP="00B53D63">
            <w:pPr>
              <w:snapToGrid w:val="0"/>
              <w:spacing w:line="280" w:lineRule="exact"/>
              <w:jc w:val="center"/>
            </w:pPr>
          </w:p>
        </w:tc>
      </w:tr>
      <w:tr w:rsidR="000863CB" w:rsidRPr="00F07563" w14:paraId="3B785F8E" w14:textId="77777777" w:rsidTr="00B85F1D">
        <w:trPr>
          <w:trHeight w:val="413"/>
        </w:trPr>
        <w:tc>
          <w:tcPr>
            <w:tcW w:w="11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7CB8A" w14:textId="77777777" w:rsidR="000863CB" w:rsidRPr="00F07563" w:rsidRDefault="000863CB" w:rsidP="00B85F1D">
            <w:pPr>
              <w:snapToGrid w:val="0"/>
              <w:spacing w:line="280" w:lineRule="exact"/>
              <w:ind w:left="60"/>
              <w:jc w:val="center"/>
              <w:rPr>
                <w:rFonts w:ascii="黑体" w:eastAsia="黑体"/>
              </w:rPr>
            </w:pPr>
            <w:r w:rsidRPr="00F07563">
              <w:rPr>
                <w:rFonts w:ascii="黑体" w:eastAsia="黑体" w:hint="eastAsia"/>
              </w:rPr>
              <w:t>英语程度</w:t>
            </w:r>
          </w:p>
        </w:tc>
        <w:tc>
          <w:tcPr>
            <w:tcW w:w="24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827E0" w14:textId="77777777" w:rsidR="000863CB" w:rsidRPr="00F07563" w:rsidRDefault="000863CB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</w:p>
        </w:tc>
        <w:tc>
          <w:tcPr>
            <w:tcW w:w="1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EA5CD" w14:textId="77777777" w:rsidR="000863CB" w:rsidRPr="00F07563" w:rsidRDefault="000863CB" w:rsidP="00B85F1D">
            <w:pPr>
              <w:snapToGrid w:val="0"/>
              <w:spacing w:line="280" w:lineRule="exact"/>
              <w:ind w:left="60"/>
              <w:jc w:val="center"/>
              <w:rPr>
                <w:rFonts w:ascii="黑体" w:eastAsia="黑体"/>
              </w:rPr>
            </w:pPr>
            <w:r w:rsidRPr="00F07563">
              <w:rPr>
                <w:rFonts w:ascii="黑体" w:eastAsia="黑体" w:hint="eastAsia"/>
              </w:rPr>
              <w:t>其它外语</w:t>
            </w:r>
          </w:p>
        </w:tc>
        <w:tc>
          <w:tcPr>
            <w:tcW w:w="1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B72D4" w14:textId="77777777" w:rsidR="000863CB" w:rsidRPr="00F07563" w:rsidRDefault="000863CB" w:rsidP="00B85F1D">
            <w:pPr>
              <w:snapToGrid w:val="0"/>
              <w:spacing w:line="280" w:lineRule="exact"/>
              <w:ind w:left="60"/>
              <w:jc w:val="center"/>
              <w:rPr>
                <w:rFonts w:ascii="黑体" w:eastAsia="黑体"/>
              </w:rPr>
            </w:pPr>
          </w:p>
        </w:tc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10230" w14:textId="77777777" w:rsidR="000863CB" w:rsidRPr="00F07563" w:rsidRDefault="000863CB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 w:rsidRPr="00F07563">
              <w:rPr>
                <w:rFonts w:ascii="黑体" w:eastAsia="黑体" w:hint="eastAsia"/>
              </w:rPr>
              <w:t>计算机水平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DB6BE" w14:textId="77777777" w:rsidR="000863CB" w:rsidRPr="00F07563" w:rsidRDefault="000863CB" w:rsidP="00B85F1D">
            <w:pPr>
              <w:snapToGrid w:val="0"/>
              <w:spacing w:line="280" w:lineRule="exact"/>
              <w:jc w:val="center"/>
            </w:pPr>
          </w:p>
        </w:tc>
      </w:tr>
      <w:tr w:rsidR="000863CB" w:rsidRPr="00F07563" w14:paraId="47D9F9CA" w14:textId="77777777" w:rsidTr="00E94718">
        <w:trPr>
          <w:trHeight w:val="2236"/>
        </w:trPr>
        <w:tc>
          <w:tcPr>
            <w:tcW w:w="8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8D82D" w14:textId="77777777" w:rsidR="000863CB" w:rsidRPr="00F07563" w:rsidRDefault="000863CB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bookmarkStart w:id="0" w:name="_Hlk86754185"/>
            <w:r w:rsidRPr="00F07563">
              <w:rPr>
                <w:rFonts w:ascii="黑体" w:eastAsia="黑体" w:hint="eastAsia"/>
              </w:rPr>
              <w:t>学</w:t>
            </w:r>
          </w:p>
          <w:p w14:paraId="0C7A1CC7" w14:textId="77777777" w:rsidR="000863CB" w:rsidRPr="00F07563" w:rsidRDefault="000863CB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 w:rsidRPr="00F07563">
              <w:rPr>
                <w:rFonts w:ascii="黑体" w:eastAsia="黑体" w:hint="eastAsia"/>
              </w:rPr>
              <w:t>习</w:t>
            </w:r>
          </w:p>
          <w:p w14:paraId="43AEBD75" w14:textId="77777777" w:rsidR="000863CB" w:rsidRPr="00F07563" w:rsidRDefault="000863CB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 w:rsidRPr="00F07563">
              <w:rPr>
                <w:rFonts w:ascii="黑体" w:eastAsia="黑体" w:hint="eastAsia"/>
              </w:rPr>
              <w:t>工</w:t>
            </w:r>
          </w:p>
          <w:p w14:paraId="21A71011" w14:textId="77777777" w:rsidR="000863CB" w:rsidRPr="00F07563" w:rsidRDefault="000863CB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 w:rsidRPr="00F07563">
              <w:rPr>
                <w:rFonts w:ascii="黑体" w:eastAsia="黑体" w:hint="eastAsia"/>
              </w:rPr>
              <w:t>作</w:t>
            </w:r>
          </w:p>
          <w:p w14:paraId="2120187F" w14:textId="77777777" w:rsidR="000863CB" w:rsidRPr="00F07563" w:rsidRDefault="000863CB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 w:rsidRPr="00F07563">
              <w:rPr>
                <w:rFonts w:ascii="黑体" w:eastAsia="黑体" w:hint="eastAsia"/>
              </w:rPr>
              <w:t>经</w:t>
            </w:r>
          </w:p>
          <w:p w14:paraId="67587C14" w14:textId="77777777" w:rsidR="000863CB" w:rsidRPr="00F07563" w:rsidRDefault="000863CB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 w:rsidRPr="00F07563">
              <w:rPr>
                <w:rFonts w:ascii="黑体" w:eastAsia="黑体" w:hint="eastAsia"/>
              </w:rPr>
              <w:t>历</w:t>
            </w:r>
            <w:bookmarkEnd w:id="0"/>
          </w:p>
        </w:tc>
        <w:tc>
          <w:tcPr>
            <w:tcW w:w="860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CF118" w14:textId="3E36710C" w:rsidR="000863CB" w:rsidRPr="00F07563" w:rsidRDefault="000863CB" w:rsidP="00F07563">
            <w:pPr>
              <w:snapToGrid w:val="0"/>
              <w:spacing w:line="280" w:lineRule="exact"/>
            </w:pPr>
          </w:p>
        </w:tc>
      </w:tr>
      <w:tr w:rsidR="000526D3" w:rsidRPr="00F07563" w14:paraId="342F3120" w14:textId="77777777" w:rsidTr="00E94718">
        <w:trPr>
          <w:trHeight w:val="2395"/>
        </w:trPr>
        <w:tc>
          <w:tcPr>
            <w:tcW w:w="8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DE0D2" w14:textId="77777777" w:rsidR="000526D3" w:rsidRDefault="000526D3" w:rsidP="000526D3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>
              <w:rPr>
                <w:rFonts w:ascii="黑体" w:eastAsia="黑体" w:hint="eastAsia"/>
              </w:rPr>
              <w:t>专</w:t>
            </w:r>
          </w:p>
          <w:p w14:paraId="1D258FCE" w14:textId="77777777" w:rsidR="000526D3" w:rsidRDefault="000526D3" w:rsidP="000526D3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>
              <w:rPr>
                <w:rFonts w:ascii="黑体" w:eastAsia="黑体" w:hint="eastAsia"/>
              </w:rPr>
              <w:t>业</w:t>
            </w:r>
          </w:p>
          <w:p w14:paraId="41AE8875" w14:textId="77777777" w:rsidR="000526D3" w:rsidRDefault="000526D3" w:rsidP="000526D3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>
              <w:rPr>
                <w:rFonts w:ascii="黑体" w:eastAsia="黑体" w:hint="eastAsia"/>
              </w:rPr>
              <w:t>技</w:t>
            </w:r>
          </w:p>
          <w:p w14:paraId="56472B3A" w14:textId="77777777" w:rsidR="000526D3" w:rsidRDefault="000526D3" w:rsidP="000526D3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>
              <w:rPr>
                <w:rFonts w:ascii="黑体" w:eastAsia="黑体" w:hint="eastAsia"/>
              </w:rPr>
              <w:t>能</w:t>
            </w:r>
          </w:p>
          <w:p w14:paraId="01F66322" w14:textId="77777777" w:rsidR="000526D3" w:rsidRDefault="000526D3" w:rsidP="000526D3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>
              <w:rPr>
                <w:rFonts w:ascii="黑体" w:eastAsia="黑体" w:hint="eastAsia"/>
              </w:rPr>
              <w:t>及</w:t>
            </w:r>
          </w:p>
          <w:p w14:paraId="6064C94F" w14:textId="77777777" w:rsidR="000526D3" w:rsidRDefault="000526D3" w:rsidP="000526D3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>
              <w:rPr>
                <w:rFonts w:ascii="黑体" w:eastAsia="黑体" w:hint="eastAsia"/>
              </w:rPr>
              <w:t>特</w:t>
            </w:r>
          </w:p>
          <w:p w14:paraId="1C267425" w14:textId="7C773C46" w:rsidR="000526D3" w:rsidRPr="00F07563" w:rsidRDefault="000526D3" w:rsidP="00E94718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>
              <w:rPr>
                <w:rFonts w:ascii="黑体" w:eastAsia="黑体" w:hint="eastAsia"/>
              </w:rPr>
              <w:t>长</w:t>
            </w:r>
          </w:p>
        </w:tc>
        <w:tc>
          <w:tcPr>
            <w:tcW w:w="860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27FD8" w14:textId="77777777" w:rsidR="000526D3" w:rsidRPr="00F07563" w:rsidRDefault="000526D3" w:rsidP="00F07563">
            <w:pPr>
              <w:snapToGrid w:val="0"/>
              <w:spacing w:line="280" w:lineRule="exact"/>
            </w:pPr>
          </w:p>
        </w:tc>
      </w:tr>
      <w:tr w:rsidR="000863CB" w:rsidRPr="00F07563" w14:paraId="2A93EA07" w14:textId="77777777" w:rsidTr="00E94718">
        <w:trPr>
          <w:trHeight w:val="1970"/>
        </w:trPr>
        <w:tc>
          <w:tcPr>
            <w:tcW w:w="8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DED91" w14:textId="77777777" w:rsidR="000863CB" w:rsidRPr="00F07563" w:rsidRDefault="000863CB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 w:rsidRPr="00F07563">
              <w:rPr>
                <w:rFonts w:ascii="黑体" w:eastAsia="黑体" w:hint="eastAsia"/>
              </w:rPr>
              <w:t>主</w:t>
            </w:r>
          </w:p>
          <w:p w14:paraId="65FFD1C7" w14:textId="77777777" w:rsidR="000863CB" w:rsidRPr="00F07563" w:rsidRDefault="000863CB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 w:rsidRPr="00F07563">
              <w:rPr>
                <w:rFonts w:ascii="黑体" w:eastAsia="黑体" w:hint="eastAsia"/>
              </w:rPr>
              <w:t>要</w:t>
            </w:r>
          </w:p>
          <w:p w14:paraId="221FB41C" w14:textId="77777777" w:rsidR="000863CB" w:rsidRPr="00F07563" w:rsidRDefault="000863CB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 w:rsidRPr="00F07563">
              <w:rPr>
                <w:rFonts w:ascii="黑体" w:eastAsia="黑体" w:hint="eastAsia"/>
              </w:rPr>
              <w:t>学</w:t>
            </w:r>
          </w:p>
          <w:p w14:paraId="354D5078" w14:textId="77777777" w:rsidR="000863CB" w:rsidRPr="00F07563" w:rsidRDefault="000863CB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 w:rsidRPr="00F07563">
              <w:rPr>
                <w:rFonts w:ascii="黑体" w:eastAsia="黑体" w:hint="eastAsia"/>
              </w:rPr>
              <w:t>术</w:t>
            </w:r>
          </w:p>
          <w:p w14:paraId="7214CB35" w14:textId="77777777" w:rsidR="000863CB" w:rsidRPr="00F07563" w:rsidRDefault="000863CB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 w:rsidRPr="00F07563">
              <w:rPr>
                <w:rFonts w:ascii="黑体" w:eastAsia="黑体" w:hint="eastAsia"/>
              </w:rPr>
              <w:t>成</w:t>
            </w:r>
          </w:p>
          <w:p w14:paraId="6A2BDE4B" w14:textId="0D0766C3" w:rsidR="000863CB" w:rsidRPr="00F07563" w:rsidRDefault="000863CB" w:rsidP="00E94718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 w:rsidRPr="00F07563">
              <w:rPr>
                <w:rFonts w:ascii="黑体" w:eastAsia="黑体" w:hint="eastAsia"/>
              </w:rPr>
              <w:t>果</w:t>
            </w:r>
          </w:p>
        </w:tc>
        <w:tc>
          <w:tcPr>
            <w:tcW w:w="860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46782" w14:textId="77777777" w:rsidR="000863CB" w:rsidRPr="00F07563" w:rsidRDefault="000863CB" w:rsidP="00F07563">
            <w:pPr>
              <w:snapToGrid w:val="0"/>
              <w:spacing w:line="280" w:lineRule="exact"/>
            </w:pPr>
          </w:p>
        </w:tc>
      </w:tr>
      <w:tr w:rsidR="000863CB" w:rsidRPr="00F07563" w14:paraId="63AEB811" w14:textId="77777777" w:rsidTr="00E94718">
        <w:trPr>
          <w:trHeight w:val="1558"/>
        </w:trPr>
        <w:tc>
          <w:tcPr>
            <w:tcW w:w="8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5D581" w14:textId="2DFDC0DA" w:rsidR="000863CB" w:rsidRPr="00F07563" w:rsidRDefault="000863CB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 w:rsidRPr="00F07563">
              <w:rPr>
                <w:rFonts w:ascii="黑体" w:eastAsia="黑体" w:hint="eastAsia"/>
              </w:rPr>
              <w:t>奖</w:t>
            </w:r>
          </w:p>
          <w:p w14:paraId="345C69DD" w14:textId="77777777" w:rsidR="000863CB" w:rsidRPr="00F07563" w:rsidRDefault="000863CB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 w:rsidRPr="00F07563">
              <w:rPr>
                <w:rFonts w:ascii="黑体" w:eastAsia="黑体" w:hint="eastAsia"/>
              </w:rPr>
              <w:t>惩</w:t>
            </w:r>
          </w:p>
          <w:p w14:paraId="58561F5F" w14:textId="77777777" w:rsidR="000863CB" w:rsidRPr="00F07563" w:rsidRDefault="000863CB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 w:rsidRPr="00F07563">
              <w:rPr>
                <w:rFonts w:ascii="黑体" w:eastAsia="黑体" w:hint="eastAsia"/>
              </w:rPr>
              <w:t>情</w:t>
            </w:r>
          </w:p>
          <w:p w14:paraId="7AFE626A" w14:textId="6C75C78A" w:rsidR="00E94718" w:rsidRPr="00E94718" w:rsidRDefault="000863CB" w:rsidP="00E94718">
            <w:pPr>
              <w:snapToGrid w:val="0"/>
              <w:spacing w:line="280" w:lineRule="exact"/>
              <w:jc w:val="center"/>
            </w:pPr>
            <w:r w:rsidRPr="00F07563">
              <w:rPr>
                <w:rFonts w:ascii="黑体" w:eastAsia="黑体" w:hint="eastAsia"/>
              </w:rPr>
              <w:t>况</w:t>
            </w:r>
          </w:p>
        </w:tc>
        <w:tc>
          <w:tcPr>
            <w:tcW w:w="860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C43B7" w14:textId="77777777" w:rsidR="000863CB" w:rsidRPr="00F07563" w:rsidRDefault="000863CB" w:rsidP="00F07563">
            <w:pPr>
              <w:snapToGrid w:val="0"/>
              <w:spacing w:line="280" w:lineRule="exact"/>
            </w:pPr>
          </w:p>
        </w:tc>
      </w:tr>
      <w:tr w:rsidR="000863CB" w:rsidRPr="00F07563" w14:paraId="67EEC83C" w14:textId="77777777" w:rsidTr="00B85F1D">
        <w:trPr>
          <w:trHeight w:val="754"/>
        </w:trPr>
        <w:tc>
          <w:tcPr>
            <w:tcW w:w="87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34739" w14:textId="1060B184" w:rsidR="000863CB" w:rsidRPr="009E55A7" w:rsidRDefault="000863CB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 w:rsidRPr="009E55A7">
              <w:rPr>
                <w:rFonts w:ascii="黑体" w:eastAsia="黑体" w:hint="eastAsia"/>
              </w:rPr>
              <w:lastRenderedPageBreak/>
              <w:t>家</w:t>
            </w:r>
          </w:p>
          <w:p w14:paraId="4F803697" w14:textId="77777777" w:rsidR="000863CB" w:rsidRPr="009E55A7" w:rsidRDefault="000863CB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 w:rsidRPr="009E55A7">
              <w:rPr>
                <w:rFonts w:ascii="黑体" w:eastAsia="黑体" w:hint="eastAsia"/>
              </w:rPr>
              <w:t>庭</w:t>
            </w:r>
          </w:p>
          <w:p w14:paraId="04BB1361" w14:textId="77777777" w:rsidR="000863CB" w:rsidRPr="009E55A7" w:rsidRDefault="000863CB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 w:rsidRPr="009E55A7">
              <w:rPr>
                <w:rFonts w:ascii="黑体" w:eastAsia="黑体" w:hint="eastAsia"/>
              </w:rPr>
              <w:t>成</w:t>
            </w:r>
          </w:p>
          <w:p w14:paraId="21B9A0BF" w14:textId="3ABC4A87" w:rsidR="000863CB" w:rsidRPr="00F07563" w:rsidRDefault="000863CB" w:rsidP="00E94718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 w:rsidRPr="009E55A7">
              <w:rPr>
                <w:rFonts w:ascii="黑体" w:eastAsia="黑体" w:hint="eastAsia"/>
              </w:rPr>
              <w:t>员</w:t>
            </w:r>
          </w:p>
        </w:tc>
        <w:tc>
          <w:tcPr>
            <w:tcW w:w="11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87290" w14:textId="77777777" w:rsidR="000863CB" w:rsidRPr="00F07563" w:rsidRDefault="000863CB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 w:rsidRPr="00F07563">
              <w:rPr>
                <w:rFonts w:ascii="黑体" w:eastAsia="黑体" w:hint="eastAsia"/>
              </w:rPr>
              <w:t>称谓</w:t>
            </w:r>
          </w:p>
        </w:tc>
        <w:tc>
          <w:tcPr>
            <w:tcW w:w="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FDA7A" w14:textId="77777777" w:rsidR="000863CB" w:rsidRPr="00F07563" w:rsidRDefault="000863CB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 w:rsidRPr="00F07563">
              <w:rPr>
                <w:rFonts w:ascii="黑体" w:eastAsia="黑体" w:hint="eastAsia"/>
              </w:rPr>
              <w:t>姓名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D3DD5" w14:textId="77777777" w:rsidR="000863CB" w:rsidRPr="00F07563" w:rsidRDefault="000863CB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 w:rsidRPr="00F07563">
              <w:rPr>
                <w:rFonts w:ascii="黑体" w:eastAsia="黑体" w:hint="eastAsia"/>
              </w:rPr>
              <w:t>年龄</w:t>
            </w:r>
          </w:p>
        </w:tc>
        <w:tc>
          <w:tcPr>
            <w:tcW w:w="1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9E11A" w14:textId="77777777" w:rsidR="000863CB" w:rsidRPr="00F07563" w:rsidRDefault="000863CB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 w:rsidRPr="00F07563">
              <w:rPr>
                <w:rFonts w:ascii="黑体" w:eastAsia="黑体" w:hint="eastAsia"/>
              </w:rPr>
              <w:t>政治面貌</w:t>
            </w:r>
          </w:p>
        </w:tc>
        <w:tc>
          <w:tcPr>
            <w:tcW w:w="460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DAE27" w14:textId="77777777" w:rsidR="000863CB" w:rsidRPr="00F07563" w:rsidRDefault="000863CB" w:rsidP="00B85F1D">
            <w:pPr>
              <w:snapToGrid w:val="0"/>
              <w:spacing w:line="280" w:lineRule="exact"/>
              <w:jc w:val="center"/>
            </w:pPr>
            <w:r w:rsidRPr="00F07563">
              <w:rPr>
                <w:rFonts w:ascii="黑体" w:eastAsia="黑体" w:hint="eastAsia"/>
              </w:rPr>
              <w:t>所在单位及职务</w:t>
            </w:r>
          </w:p>
        </w:tc>
      </w:tr>
      <w:tr w:rsidR="000863CB" w:rsidRPr="00F07563" w14:paraId="1B2B6C2D" w14:textId="77777777" w:rsidTr="00B85F1D">
        <w:trPr>
          <w:trHeight w:val="435"/>
        </w:trPr>
        <w:tc>
          <w:tcPr>
            <w:tcW w:w="87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49D3B" w14:textId="77777777" w:rsidR="000863CB" w:rsidRPr="00F07563" w:rsidRDefault="000863CB" w:rsidP="00B85F1D">
            <w:pPr>
              <w:widowControl/>
              <w:snapToGrid w:val="0"/>
              <w:spacing w:line="280" w:lineRule="exact"/>
              <w:jc w:val="center"/>
              <w:rPr>
                <w:rFonts w:ascii="黑体" w:eastAsia="黑体"/>
              </w:rPr>
            </w:pPr>
          </w:p>
        </w:tc>
        <w:tc>
          <w:tcPr>
            <w:tcW w:w="11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0CECD" w14:textId="77777777" w:rsidR="000863CB" w:rsidRPr="00F07563" w:rsidRDefault="000863CB" w:rsidP="00B85F1D">
            <w:pPr>
              <w:snapToGrid w:val="0"/>
              <w:spacing w:line="280" w:lineRule="exact"/>
              <w:jc w:val="center"/>
            </w:pPr>
          </w:p>
        </w:tc>
        <w:tc>
          <w:tcPr>
            <w:tcW w:w="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A7DAA" w14:textId="77777777" w:rsidR="000863CB" w:rsidRPr="00F07563" w:rsidRDefault="000863CB" w:rsidP="00B85F1D">
            <w:pPr>
              <w:snapToGrid w:val="0"/>
              <w:spacing w:line="280" w:lineRule="exact"/>
              <w:jc w:val="center"/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3D1E0" w14:textId="77777777" w:rsidR="000863CB" w:rsidRPr="00F07563" w:rsidRDefault="000863CB" w:rsidP="00B85F1D">
            <w:pPr>
              <w:snapToGrid w:val="0"/>
              <w:spacing w:line="280" w:lineRule="exact"/>
              <w:jc w:val="center"/>
            </w:pPr>
          </w:p>
        </w:tc>
        <w:tc>
          <w:tcPr>
            <w:tcW w:w="1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76686" w14:textId="77777777" w:rsidR="000863CB" w:rsidRPr="00F07563" w:rsidRDefault="000863CB" w:rsidP="00B85F1D">
            <w:pPr>
              <w:snapToGrid w:val="0"/>
              <w:spacing w:line="280" w:lineRule="exact"/>
              <w:jc w:val="center"/>
            </w:pPr>
          </w:p>
        </w:tc>
        <w:tc>
          <w:tcPr>
            <w:tcW w:w="460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50EF4" w14:textId="77777777" w:rsidR="000863CB" w:rsidRPr="00F07563" w:rsidRDefault="000863CB" w:rsidP="00B85F1D">
            <w:pPr>
              <w:snapToGrid w:val="0"/>
              <w:spacing w:line="280" w:lineRule="exact"/>
              <w:jc w:val="center"/>
            </w:pPr>
          </w:p>
        </w:tc>
      </w:tr>
      <w:tr w:rsidR="000863CB" w:rsidRPr="00F07563" w14:paraId="09514D14" w14:textId="77777777" w:rsidTr="00B85F1D">
        <w:trPr>
          <w:trHeight w:val="465"/>
        </w:trPr>
        <w:tc>
          <w:tcPr>
            <w:tcW w:w="87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1C366" w14:textId="77777777" w:rsidR="000863CB" w:rsidRPr="00F07563" w:rsidRDefault="000863CB" w:rsidP="00B85F1D">
            <w:pPr>
              <w:widowControl/>
              <w:snapToGrid w:val="0"/>
              <w:spacing w:line="280" w:lineRule="exact"/>
              <w:jc w:val="center"/>
              <w:rPr>
                <w:rFonts w:ascii="黑体" w:eastAsia="黑体"/>
              </w:rPr>
            </w:pPr>
          </w:p>
        </w:tc>
        <w:tc>
          <w:tcPr>
            <w:tcW w:w="11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22414" w14:textId="77777777" w:rsidR="000863CB" w:rsidRPr="00F07563" w:rsidRDefault="000863CB" w:rsidP="00B85F1D">
            <w:pPr>
              <w:snapToGrid w:val="0"/>
              <w:spacing w:line="280" w:lineRule="exact"/>
              <w:jc w:val="center"/>
            </w:pPr>
          </w:p>
        </w:tc>
        <w:tc>
          <w:tcPr>
            <w:tcW w:w="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EEF35" w14:textId="77777777" w:rsidR="000863CB" w:rsidRPr="00F07563" w:rsidRDefault="000863CB" w:rsidP="00B85F1D">
            <w:pPr>
              <w:snapToGrid w:val="0"/>
              <w:spacing w:line="280" w:lineRule="exact"/>
              <w:jc w:val="center"/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B72DD" w14:textId="77777777" w:rsidR="000863CB" w:rsidRPr="00F07563" w:rsidRDefault="000863CB" w:rsidP="00B85F1D">
            <w:pPr>
              <w:snapToGrid w:val="0"/>
              <w:spacing w:line="280" w:lineRule="exact"/>
              <w:jc w:val="center"/>
            </w:pPr>
          </w:p>
        </w:tc>
        <w:tc>
          <w:tcPr>
            <w:tcW w:w="1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23B03" w14:textId="77777777" w:rsidR="000863CB" w:rsidRPr="00F07563" w:rsidRDefault="000863CB" w:rsidP="00B85F1D">
            <w:pPr>
              <w:snapToGrid w:val="0"/>
              <w:spacing w:line="280" w:lineRule="exact"/>
              <w:jc w:val="center"/>
            </w:pPr>
          </w:p>
        </w:tc>
        <w:tc>
          <w:tcPr>
            <w:tcW w:w="460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EBACE" w14:textId="77777777" w:rsidR="000863CB" w:rsidRPr="00F07563" w:rsidRDefault="000863CB" w:rsidP="00B85F1D">
            <w:pPr>
              <w:snapToGrid w:val="0"/>
              <w:spacing w:line="280" w:lineRule="exact"/>
              <w:jc w:val="center"/>
            </w:pPr>
          </w:p>
        </w:tc>
      </w:tr>
      <w:tr w:rsidR="000863CB" w:rsidRPr="00F07563" w14:paraId="211C4E37" w14:textId="77777777" w:rsidTr="00B85F1D">
        <w:trPr>
          <w:trHeight w:val="443"/>
        </w:trPr>
        <w:tc>
          <w:tcPr>
            <w:tcW w:w="87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69C62" w14:textId="77777777" w:rsidR="000863CB" w:rsidRPr="00F07563" w:rsidRDefault="000863CB" w:rsidP="00B85F1D">
            <w:pPr>
              <w:widowControl/>
              <w:snapToGrid w:val="0"/>
              <w:spacing w:line="280" w:lineRule="exact"/>
              <w:jc w:val="center"/>
              <w:rPr>
                <w:rFonts w:ascii="黑体" w:eastAsia="黑体"/>
              </w:rPr>
            </w:pPr>
          </w:p>
        </w:tc>
        <w:tc>
          <w:tcPr>
            <w:tcW w:w="11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A2436" w14:textId="77777777" w:rsidR="000863CB" w:rsidRPr="00F07563" w:rsidRDefault="000863CB" w:rsidP="00B85F1D">
            <w:pPr>
              <w:snapToGrid w:val="0"/>
              <w:spacing w:line="280" w:lineRule="exact"/>
              <w:jc w:val="center"/>
            </w:pPr>
          </w:p>
        </w:tc>
        <w:tc>
          <w:tcPr>
            <w:tcW w:w="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BDF78" w14:textId="77777777" w:rsidR="000863CB" w:rsidRPr="00F07563" w:rsidRDefault="000863CB" w:rsidP="00B85F1D">
            <w:pPr>
              <w:snapToGrid w:val="0"/>
              <w:spacing w:line="280" w:lineRule="exact"/>
              <w:jc w:val="center"/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8CCBF" w14:textId="77777777" w:rsidR="000863CB" w:rsidRPr="00F07563" w:rsidRDefault="000863CB" w:rsidP="00B85F1D">
            <w:pPr>
              <w:snapToGrid w:val="0"/>
              <w:spacing w:line="280" w:lineRule="exact"/>
              <w:jc w:val="center"/>
            </w:pPr>
          </w:p>
        </w:tc>
        <w:tc>
          <w:tcPr>
            <w:tcW w:w="1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3802B" w14:textId="77777777" w:rsidR="000863CB" w:rsidRPr="00F07563" w:rsidRDefault="000863CB" w:rsidP="00B85F1D">
            <w:pPr>
              <w:snapToGrid w:val="0"/>
              <w:spacing w:line="280" w:lineRule="exact"/>
              <w:jc w:val="center"/>
            </w:pPr>
          </w:p>
        </w:tc>
        <w:tc>
          <w:tcPr>
            <w:tcW w:w="460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8E816" w14:textId="77777777" w:rsidR="000863CB" w:rsidRPr="00F07563" w:rsidRDefault="000863CB" w:rsidP="00B85F1D">
            <w:pPr>
              <w:snapToGrid w:val="0"/>
              <w:spacing w:line="280" w:lineRule="exact"/>
              <w:jc w:val="center"/>
            </w:pPr>
          </w:p>
        </w:tc>
      </w:tr>
      <w:tr w:rsidR="000863CB" w:rsidRPr="00F07563" w14:paraId="22D2DD55" w14:textId="77777777" w:rsidTr="00B85F1D">
        <w:trPr>
          <w:trHeight w:val="451"/>
        </w:trPr>
        <w:tc>
          <w:tcPr>
            <w:tcW w:w="87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14CA0" w14:textId="77777777" w:rsidR="000863CB" w:rsidRPr="00F07563" w:rsidRDefault="000863CB" w:rsidP="00B85F1D">
            <w:pPr>
              <w:widowControl/>
              <w:snapToGrid w:val="0"/>
              <w:spacing w:line="280" w:lineRule="exact"/>
              <w:jc w:val="center"/>
              <w:rPr>
                <w:rFonts w:ascii="黑体" w:eastAsia="黑体"/>
              </w:rPr>
            </w:pPr>
          </w:p>
        </w:tc>
        <w:tc>
          <w:tcPr>
            <w:tcW w:w="11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57C41" w14:textId="77777777" w:rsidR="000863CB" w:rsidRPr="00F07563" w:rsidRDefault="000863CB" w:rsidP="00B85F1D">
            <w:pPr>
              <w:snapToGrid w:val="0"/>
              <w:spacing w:line="280" w:lineRule="exact"/>
              <w:jc w:val="center"/>
            </w:pPr>
          </w:p>
        </w:tc>
        <w:tc>
          <w:tcPr>
            <w:tcW w:w="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C9331" w14:textId="77777777" w:rsidR="000863CB" w:rsidRPr="00F07563" w:rsidRDefault="000863CB" w:rsidP="00B85F1D">
            <w:pPr>
              <w:snapToGrid w:val="0"/>
              <w:spacing w:line="280" w:lineRule="exact"/>
              <w:jc w:val="center"/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7A6E0" w14:textId="77777777" w:rsidR="000863CB" w:rsidRPr="00F07563" w:rsidRDefault="000863CB" w:rsidP="00B85F1D">
            <w:pPr>
              <w:snapToGrid w:val="0"/>
              <w:spacing w:line="280" w:lineRule="exact"/>
              <w:jc w:val="center"/>
            </w:pPr>
          </w:p>
        </w:tc>
        <w:tc>
          <w:tcPr>
            <w:tcW w:w="1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9C4AE" w14:textId="77777777" w:rsidR="000863CB" w:rsidRPr="00F07563" w:rsidRDefault="000863CB" w:rsidP="00B85F1D">
            <w:pPr>
              <w:snapToGrid w:val="0"/>
              <w:spacing w:line="280" w:lineRule="exact"/>
              <w:jc w:val="center"/>
            </w:pPr>
          </w:p>
        </w:tc>
        <w:tc>
          <w:tcPr>
            <w:tcW w:w="460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B10DD" w14:textId="77777777" w:rsidR="000863CB" w:rsidRPr="00F07563" w:rsidRDefault="000863CB" w:rsidP="00B85F1D">
            <w:pPr>
              <w:snapToGrid w:val="0"/>
              <w:spacing w:line="280" w:lineRule="exact"/>
              <w:jc w:val="center"/>
            </w:pPr>
          </w:p>
        </w:tc>
      </w:tr>
      <w:tr w:rsidR="000863CB" w:rsidRPr="00F07563" w14:paraId="6C9A851A" w14:textId="77777777" w:rsidTr="00E94718">
        <w:trPr>
          <w:trHeight w:val="1086"/>
        </w:trPr>
        <w:tc>
          <w:tcPr>
            <w:tcW w:w="19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40C40" w14:textId="77777777" w:rsidR="000863CB" w:rsidRPr="00F07563" w:rsidRDefault="000863CB" w:rsidP="00B85F1D">
            <w:pPr>
              <w:snapToGrid w:val="0"/>
              <w:spacing w:line="280" w:lineRule="exact"/>
              <w:jc w:val="center"/>
              <w:rPr>
                <w:rFonts w:ascii="黑体" w:eastAsia="黑体"/>
              </w:rPr>
            </w:pPr>
            <w:r w:rsidRPr="00F07563">
              <w:rPr>
                <w:rFonts w:ascii="黑体" w:eastAsia="黑体" w:hint="eastAsia"/>
              </w:rPr>
              <w:t>备     注</w:t>
            </w:r>
          </w:p>
        </w:tc>
        <w:tc>
          <w:tcPr>
            <w:tcW w:w="749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6DAF4" w14:textId="77777777" w:rsidR="000863CB" w:rsidRPr="00F07563" w:rsidRDefault="000863CB" w:rsidP="00B85F1D">
            <w:pPr>
              <w:snapToGrid w:val="0"/>
              <w:spacing w:line="280" w:lineRule="exact"/>
              <w:jc w:val="center"/>
            </w:pPr>
          </w:p>
        </w:tc>
      </w:tr>
    </w:tbl>
    <w:p w14:paraId="7EF114B4" w14:textId="77777777" w:rsidR="000863CB" w:rsidRDefault="000863CB" w:rsidP="000863CB">
      <w:pPr>
        <w:snapToGrid w:val="0"/>
        <w:spacing w:line="280" w:lineRule="exact"/>
      </w:pPr>
    </w:p>
    <w:p w14:paraId="01B42AB7" w14:textId="77777777" w:rsidR="000863CB" w:rsidRDefault="000863CB" w:rsidP="000863CB">
      <w:pPr>
        <w:snapToGrid w:val="0"/>
        <w:spacing w:line="280" w:lineRule="exact"/>
      </w:pPr>
      <w:r>
        <w:rPr>
          <w:rFonts w:hint="eastAsia"/>
        </w:rPr>
        <w:t>填表说明：</w:t>
      </w:r>
    </w:p>
    <w:p w14:paraId="77D7628D" w14:textId="77777777" w:rsidR="000863CB" w:rsidRDefault="000863CB" w:rsidP="000863CB">
      <w:pPr>
        <w:snapToGrid w:val="0"/>
        <w:spacing w:line="280" w:lineRule="exact"/>
        <w:ind w:firstLineChars="100" w:firstLine="210"/>
      </w:pPr>
      <w:r>
        <w:t>1</w:t>
      </w:r>
      <w:r>
        <w:rPr>
          <w:rFonts w:hint="eastAsia"/>
        </w:rPr>
        <w:t>. 表中项目如无需要填写内容，请填无；</w:t>
      </w:r>
    </w:p>
    <w:p w14:paraId="1CECC4A5" w14:textId="2AB59034" w:rsidR="000863CB" w:rsidRDefault="000863CB" w:rsidP="00E94718">
      <w:pPr>
        <w:snapToGrid w:val="0"/>
        <w:spacing w:line="280" w:lineRule="exact"/>
        <w:ind w:firstLineChars="100" w:firstLine="210"/>
      </w:pPr>
      <w:r>
        <w:t>2</w:t>
      </w:r>
      <w:r>
        <w:rPr>
          <w:rFonts w:hint="eastAsia"/>
        </w:rPr>
        <w:t>. “</w:t>
      </w:r>
      <w:r w:rsidR="00E94718">
        <w:rPr>
          <w:rFonts w:hint="eastAsia"/>
        </w:rPr>
        <w:t>学习工作经历</w:t>
      </w:r>
      <w:r>
        <w:rPr>
          <w:rFonts w:hint="eastAsia"/>
        </w:rPr>
        <w:t>”从大学填起，如有工作经历按时间顺序填写；</w:t>
      </w:r>
    </w:p>
    <w:p w14:paraId="4240BD71" w14:textId="1269ECF1" w:rsidR="000863CB" w:rsidRDefault="000863CB" w:rsidP="000863CB">
      <w:pPr>
        <w:snapToGrid w:val="0"/>
        <w:spacing w:line="280" w:lineRule="exact"/>
        <w:ind w:firstLineChars="100" w:firstLine="210"/>
      </w:pPr>
      <w:r>
        <w:t>3</w:t>
      </w:r>
      <w:r>
        <w:rPr>
          <w:rFonts w:hint="eastAsia"/>
        </w:rPr>
        <w:t>. “</w:t>
      </w:r>
      <w:r w:rsidR="00E94718">
        <w:rPr>
          <w:rFonts w:hint="eastAsia"/>
        </w:rPr>
        <w:t>主要</w:t>
      </w:r>
      <w:r>
        <w:rPr>
          <w:rFonts w:hint="eastAsia"/>
        </w:rPr>
        <w:t>学术成果”填写公开发表的论文、专著或参与完成的科研项目；</w:t>
      </w:r>
    </w:p>
    <w:p w14:paraId="51E4C80F" w14:textId="0C9203E7" w:rsidR="00583F51" w:rsidRDefault="000863CB" w:rsidP="009115D4">
      <w:pPr>
        <w:snapToGrid w:val="0"/>
        <w:spacing w:line="280" w:lineRule="exact"/>
        <w:ind w:firstLineChars="100" w:firstLine="210"/>
      </w:pPr>
      <w:r>
        <w:t>4</w:t>
      </w:r>
      <w:r>
        <w:rPr>
          <w:rFonts w:hint="eastAsia"/>
        </w:rPr>
        <w:t>. “备注”栏填写需要说明的问题</w:t>
      </w:r>
      <w:r w:rsidR="009115D4">
        <w:rPr>
          <w:rFonts w:hint="eastAsia"/>
        </w:rPr>
        <w:t>。</w:t>
      </w:r>
    </w:p>
    <w:sectPr w:rsidR="00583F51" w:rsidSect="00E94718">
      <w:pgSz w:w="11906" w:h="16838"/>
      <w:pgMar w:top="1276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428E91" w14:textId="77777777" w:rsidR="009E55A7" w:rsidRDefault="009E55A7" w:rsidP="009E55A7">
      <w:r>
        <w:separator/>
      </w:r>
    </w:p>
  </w:endnote>
  <w:endnote w:type="continuationSeparator" w:id="0">
    <w:p w14:paraId="70FD7B67" w14:textId="77777777" w:rsidR="009E55A7" w:rsidRDefault="009E55A7" w:rsidP="009E55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10C170" w14:textId="77777777" w:rsidR="009E55A7" w:rsidRDefault="009E55A7" w:rsidP="009E55A7">
      <w:r>
        <w:separator/>
      </w:r>
    </w:p>
  </w:footnote>
  <w:footnote w:type="continuationSeparator" w:id="0">
    <w:p w14:paraId="7D9B4E60" w14:textId="77777777" w:rsidR="009E55A7" w:rsidRDefault="009E55A7" w:rsidP="009E55A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bQ0Nrc0tbC0MLFU0lEKTi0uzszPAykwqgUA0QA8sSwAAAA="/>
  </w:docVars>
  <w:rsids>
    <w:rsidRoot w:val="000863CB"/>
    <w:rsid w:val="000526D3"/>
    <w:rsid w:val="000863CB"/>
    <w:rsid w:val="00301922"/>
    <w:rsid w:val="0032703E"/>
    <w:rsid w:val="005C567D"/>
    <w:rsid w:val="006B2074"/>
    <w:rsid w:val="00722F1A"/>
    <w:rsid w:val="009115D4"/>
    <w:rsid w:val="009218DE"/>
    <w:rsid w:val="00934D45"/>
    <w:rsid w:val="009E55A7"/>
    <w:rsid w:val="00B85F1D"/>
    <w:rsid w:val="00E94718"/>
    <w:rsid w:val="00F07563"/>
    <w:rsid w:val="00F76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83183DA"/>
  <w15:chartTrackingRefBased/>
  <w15:docId w15:val="{B41FCD9C-1A3F-447F-B5EF-8B5D3BD45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863C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E55A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E55A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E55A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E55A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56</Words>
  <Characters>320</Characters>
  <Application>Microsoft Office Word</Application>
  <DocSecurity>0</DocSecurity>
  <Lines>2</Lines>
  <Paragraphs>1</Paragraphs>
  <ScaleCrop>false</ScaleCrop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shengfa1988@hotmail.com</dc:creator>
  <cp:keywords/>
  <dc:description/>
  <cp:lastModifiedBy>罗葳</cp:lastModifiedBy>
  <cp:revision>12</cp:revision>
  <dcterms:created xsi:type="dcterms:W3CDTF">2021-10-29T00:45:00Z</dcterms:created>
  <dcterms:modified xsi:type="dcterms:W3CDTF">2021-11-02T06:03:00Z</dcterms:modified>
</cp:coreProperties>
</file>